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3BD65" w14:textId="6099B0A7" w:rsidR="005B3C4D" w:rsidRPr="005B3C4D" w:rsidRDefault="000E383B" w:rsidP="005B3C4D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3F6B0D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5B3C4D" w:rsidRPr="003D72E3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Additional data 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regarding linear, quadratic, and cubic fits between diffusion parameters and chronological age</w:t>
      </w:r>
      <w:r w:rsidR="005611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 xml:space="preserve">(Task 1=Attention Network Task, Task 2=Digit Comparison Task, Task 3=Mental Rotation Task, 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v= mean drift rate, a=boundary separation, </w:t>
      </w:r>
      <w:r w:rsidR="00A8158B">
        <w:rPr>
          <w:rFonts w:ascii="Times New Roman" w:eastAsia="Times New Roman" w:hAnsi="Times New Roman" w:cs="Times New Roman"/>
          <w:sz w:val="24"/>
          <w:szCs w:val="24"/>
        </w:rPr>
        <w:t>T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er=non-decision time, DF= degrees of freedom,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rP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=Pearson r,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=p-value of 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rP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, Spearman’s rho=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r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p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=p-value of 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r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, l.aR</w:t>
      </w:r>
      <w:r w:rsidR="005B3C4D" w:rsidRPr="006D596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=adjusted R</w:t>
      </w:r>
      <w:r w:rsidR="005B3C4D" w:rsidRPr="006D596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of the model featuring the intercept and the linear fit, q.aR</w:t>
      </w:r>
      <w:r w:rsidR="005B3C4D" w:rsidRPr="006D596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=adjusted R</w:t>
      </w:r>
      <w:r w:rsidR="005B3C4D" w:rsidRPr="005611E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of the model featuring the intercept, the linear fit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,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and the quadratic fit, c.aR</w:t>
      </w:r>
      <w:r w:rsidR="005B3C4D" w:rsidRPr="006D596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=adjusted R</w:t>
      </w:r>
      <w:r w:rsidR="005B3C4D" w:rsidRPr="006D596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of the model featuring the intercept, the linear fit the quadratic and the cubit fit. Regarding the column “Ord”, here we run three models (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) M1 which featured the intercept and the linear fit, (ii) M2 which featured the intercept, the linear fit and the quadratic fit and (iii) M3 which featured the intercept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,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the linear fit, the quadratic fit and the cubic fit. Following that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,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we assigned three p-values, (</w:t>
      </w:r>
      <w:proofErr w:type="spellStart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>) the p-value of the linear fit from M1, (ii) the p-value of the quadratic fit from M2, and (iii) the p-value of the cubic fit from M3. If none of these p-values was less than .05</w:t>
      </w:r>
      <w:r w:rsidR="00AA6BF0">
        <w:rPr>
          <w:rFonts w:ascii="Times New Roman" w:eastAsia="Times New Roman" w:hAnsi="Times New Roman" w:cs="Times New Roman"/>
          <w:sz w:val="24"/>
          <w:szCs w:val="24"/>
        </w:rPr>
        <w:t>,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the “Ord” value is N/A. If only the p-value of the linear fit from M1 is significant then “Ord” is 1, if the p-value of the quadratic fit from M2 is significant but the p-value of the cubic fit from M3 is not significant then “Ord” is 2, and if the p-value of the cubic fit from M3 is significant then “Ord” is 3. Essentially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,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 the “Ord” column indicates the highest order fit that significantly contributes to the data above and beyond the less higher order fit/s. The variables 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 xml:space="preserve">(both for the first and the second assessment) 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are sorted based on the Pearson’s p-value </w:t>
      </w:r>
      <w:r w:rsidR="005B3C4D">
        <w:rPr>
          <w:rFonts w:ascii="Times New Roman" w:eastAsia="Times New Roman" w:hAnsi="Times New Roman" w:cs="Times New Roman"/>
          <w:sz w:val="24"/>
          <w:szCs w:val="24"/>
        </w:rPr>
        <w:t>of the first assessment</w:t>
      </w:r>
      <w:r w:rsidR="005B3C4D" w:rsidRPr="003D72E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4A59978" w14:textId="77777777" w:rsidR="005B3C4D" w:rsidRPr="003D72E3" w:rsidRDefault="005B3C4D" w:rsidP="005B3C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3"/>
        <w:tblW w:w="0" w:type="auto"/>
        <w:tblInd w:w="-1281" w:type="dxa"/>
        <w:tblLook w:val="04A0" w:firstRow="1" w:lastRow="0" w:firstColumn="1" w:lastColumn="0" w:noHBand="0" w:noVBand="1"/>
      </w:tblPr>
      <w:tblGrid>
        <w:gridCol w:w="2456"/>
        <w:gridCol w:w="872"/>
        <w:gridCol w:w="872"/>
        <w:gridCol w:w="871"/>
        <w:gridCol w:w="871"/>
        <w:gridCol w:w="871"/>
        <w:gridCol w:w="871"/>
        <w:gridCol w:w="871"/>
        <w:gridCol w:w="871"/>
        <w:gridCol w:w="871"/>
      </w:tblGrid>
      <w:tr w:rsidR="005B3C4D" w:rsidRPr="0017281F" w14:paraId="57019071" w14:textId="77777777" w:rsidTr="006D596A">
        <w:trPr>
          <w:trHeight w:val="315"/>
        </w:trPr>
        <w:tc>
          <w:tcPr>
            <w:tcW w:w="102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FFD646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7281F">
              <w:rPr>
                <w:rFonts w:ascii="Times New Roman" w:hAnsi="Times New Roman"/>
                <w:bCs/>
                <w:sz w:val="20"/>
                <w:szCs w:val="20"/>
              </w:rPr>
              <w:t>First Assessment</w:t>
            </w:r>
          </w:p>
        </w:tc>
      </w:tr>
      <w:tr w:rsidR="005B3C4D" w:rsidRPr="0017281F" w14:paraId="642EEE1A" w14:textId="77777777" w:rsidTr="006D596A">
        <w:trPr>
          <w:trHeight w:val="315"/>
        </w:trPr>
        <w:tc>
          <w:tcPr>
            <w:tcW w:w="2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20F34C3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C680464" w14:textId="77777777" w:rsidR="005B3C4D" w:rsidRPr="008E725B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7D4B5E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rP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AC12339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pP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E7125E3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rS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5C749B0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pS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629EB6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l.aR</w:t>
            </w:r>
            <w:r w:rsidRPr="008E725B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76F6150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q.aR</w:t>
            </w:r>
            <w:proofErr w:type="gramEnd"/>
            <w:r w:rsidRPr="008E725B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6F538EB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c.aR</w:t>
            </w:r>
            <w:r w:rsidRPr="008E725B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89556C8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Ord.</w:t>
            </w:r>
          </w:p>
        </w:tc>
      </w:tr>
      <w:tr w:rsidR="005B3C4D" w:rsidRPr="0017281F" w14:paraId="493DF1AD" w14:textId="77777777" w:rsidTr="006D596A">
        <w:trPr>
          <w:trHeight w:val="300"/>
        </w:trPr>
        <w:tc>
          <w:tcPr>
            <w:tcW w:w="245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771452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v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F7767C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8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2D4F92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85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F6778C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F905C4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81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031EE2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68A5BD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4F2CCE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1ABACC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2105FF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0A30D9C2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6D521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Ter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F4125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6FFAA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8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EFC63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93F4E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26784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E08D5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9B04C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12BBF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C156E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5D3E7BC8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1E8D2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1A6C1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23E9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8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173D0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8E300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D4821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04DA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FFE59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16ED1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91E65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0FBE87BB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1FA23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9FDE4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1FBED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8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7E3D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1C846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0F257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1D818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FFDBF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A6343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2E4FF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51BBFCD6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69D1F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a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90A6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5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01268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2FCE5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0C2D3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2F3FC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AE9EA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08E24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DCA7F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23713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58C4E49A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DF891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v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9C028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5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1A3C4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8748F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06BED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D3FDD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BF1D9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DF11E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BFBCC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974D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75E7282B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82C92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a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AC10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7BA1F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01C07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1B4D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C2FEC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B6244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9B039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5E0D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EEA2C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62886823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FCFA4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a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1A249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5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FBD5C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43FD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51857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5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797A0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4B0B9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07E6B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29B12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7DD60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076F5882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FFD4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v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7367B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5F1E7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218C0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05FAF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7939A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A4D14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FD209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D89A4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A4341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48E7A62C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A33A4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Ter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FED74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5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96C9A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4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C3623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9AA6B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FA040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78988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80ED5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1E06D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F8913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17D43E64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DED2D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Ter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4BF27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A200C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04664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D55E8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94B7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F1424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88E8E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5C900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0F5F9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088121BC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6A3DE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 orien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D5638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588DC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450E8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4AF9B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B469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B0BA3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E3DCB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9830E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99CE0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0D3094C0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F7D83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a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2E117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61D70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821F1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EFE4D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2ACF0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54AE2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AA2F5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E6EB4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DCF85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6B6FE808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C74D7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 aler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F46FA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5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D33B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64B9B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2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6301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E0F26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2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C0046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76AD7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EA000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0FFD2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1A4463BF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25687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 executive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24F33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92A2D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7D547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3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1D3A1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4A18F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7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AC6D5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EB392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FCA73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A7FA9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5AB9E1B3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B34C8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v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CF04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5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EB987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449C3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29D06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2D0B3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3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14D46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24C0C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04012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AC5EB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240D7A82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1486B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a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80E98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5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8BD21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075B0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3AF40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AF9E8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95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0BA6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DB850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8AB98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FB558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62E85A7E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218BF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 executive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0277A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B589C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745D8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4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34FF0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277FA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5A50D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DD048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038B8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0BB34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649B3B5A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46F1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Ter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876F2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50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BECBF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A34BB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9CCA4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07F57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39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614FA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3A20B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07201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680BD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7759BFBF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40DC6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Ter SNARC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53A2F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A0F31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9AAD4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11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F609D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E3FB1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909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24322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A45CE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8DE5B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B33DE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3D577F52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1DE884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 aler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6DE52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FCAA6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23570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64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CEF7F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0CB18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44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445B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F4437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CE1ED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816DA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4381F542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BC51B7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 orien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97CD0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A1161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D9C2C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97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1141C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14424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5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3FB4C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06EA1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4E7BB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D311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53503509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AAC901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a SNARC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EE180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9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1BED4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69990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49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1F6C7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9003E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79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F3125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13170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68353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CDB97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685A80A0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F8651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Task 1 </w:t>
            </w:r>
            <w:proofErr w:type="gramStart"/>
            <w:r w:rsidRPr="0017281F">
              <w:rPr>
                <w:rFonts w:ascii="Times New Roman" w:hAnsi="Times New Roman"/>
                <w:sz w:val="20"/>
                <w:szCs w:val="20"/>
              </w:rPr>
              <w:t>a</w:t>
            </w:r>
            <w:proofErr w:type="gramEnd"/>
            <w:r w:rsidRPr="0017281F">
              <w:rPr>
                <w:rFonts w:ascii="Times New Roman" w:hAnsi="Times New Roman"/>
                <w:sz w:val="20"/>
                <w:szCs w:val="20"/>
              </w:rPr>
              <w:t xml:space="preserve"> orien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A0A86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9E64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B4816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D5CC3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08855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92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F0444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774FC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3D2B5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B36C9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2B2BFCE8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055FF3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 xml:space="preserve">Task 1 </w:t>
            </w:r>
            <w:proofErr w:type="spellStart"/>
            <w:proofErr w:type="gramStart"/>
            <w:r w:rsidRPr="0017281F">
              <w:rPr>
                <w:rFonts w:ascii="Times New Roman" w:hAnsi="Times New Roman"/>
                <w:sz w:val="20"/>
                <w:szCs w:val="20"/>
              </w:rPr>
              <w:t>a</w:t>
            </w:r>
            <w:proofErr w:type="spellEnd"/>
            <w:proofErr w:type="gramEnd"/>
            <w:r w:rsidRPr="0017281F">
              <w:rPr>
                <w:rFonts w:ascii="Times New Roman" w:hAnsi="Times New Roman"/>
                <w:sz w:val="20"/>
                <w:szCs w:val="20"/>
              </w:rPr>
              <w:t xml:space="preserve"> executive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3EE7B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4C037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2DB79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954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E9AB5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5E45D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88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AA869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FA839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6C97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BBA81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1C5825D5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920A80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v SNARC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A9AF8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7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BEF45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B110A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98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D8254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B6D2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39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38941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96256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59B3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C13D4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1DFB524A" w14:textId="77777777" w:rsidTr="006D596A">
        <w:trPr>
          <w:trHeight w:val="315"/>
        </w:trPr>
        <w:tc>
          <w:tcPr>
            <w:tcW w:w="245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CB024D5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 xml:space="preserve">Task 1 </w:t>
            </w:r>
            <w:proofErr w:type="gramStart"/>
            <w:r w:rsidRPr="0017281F">
              <w:rPr>
                <w:rFonts w:ascii="Times New Roman" w:hAnsi="Times New Roman"/>
                <w:sz w:val="20"/>
                <w:szCs w:val="20"/>
              </w:rPr>
              <w:t>a</w:t>
            </w:r>
            <w:proofErr w:type="gramEnd"/>
            <w:r w:rsidRPr="0017281F">
              <w:rPr>
                <w:rFonts w:ascii="Times New Roman" w:hAnsi="Times New Roman"/>
                <w:sz w:val="20"/>
                <w:szCs w:val="20"/>
              </w:rPr>
              <w:t xml:space="preserve"> alerting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C81F20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02E805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2FF1B6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994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FCAC0B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05104B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66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F2E326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A50581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74F0B9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E7C9F6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3E564212" w14:textId="77777777" w:rsidTr="006D596A">
        <w:trPr>
          <w:trHeight w:val="315"/>
        </w:trPr>
        <w:tc>
          <w:tcPr>
            <w:tcW w:w="102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D9092A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7281F">
              <w:rPr>
                <w:rFonts w:ascii="Times New Roman" w:hAnsi="Times New Roman"/>
                <w:bCs/>
                <w:sz w:val="20"/>
                <w:szCs w:val="20"/>
              </w:rPr>
              <w:t>Second Assessment</w:t>
            </w:r>
          </w:p>
        </w:tc>
      </w:tr>
      <w:tr w:rsidR="005B3C4D" w:rsidRPr="0017281F" w14:paraId="1C5997EE" w14:textId="77777777" w:rsidTr="006D596A">
        <w:trPr>
          <w:trHeight w:val="315"/>
        </w:trPr>
        <w:tc>
          <w:tcPr>
            <w:tcW w:w="2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E3171A0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E0CCBC" w14:textId="77777777" w:rsidR="005B3C4D" w:rsidRPr="008E725B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01B1852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rP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A80DB55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pP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C6B01AE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rS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02C33BA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pS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AC90CEF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l.aR</w:t>
            </w:r>
            <w:r w:rsidRPr="008E725B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E0206AA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q.aR</w:t>
            </w:r>
            <w:proofErr w:type="gramEnd"/>
            <w:r w:rsidRPr="008E725B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EC687D1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c.aR</w:t>
            </w:r>
            <w:r w:rsidRPr="008E725B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1553185" w14:textId="77777777" w:rsidR="005B3C4D" w:rsidRPr="008E725B" w:rsidRDefault="005B3C4D" w:rsidP="006D596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725B">
              <w:rPr>
                <w:rFonts w:ascii="Times New Roman" w:hAnsi="Times New Roman"/>
                <w:b/>
                <w:bCs/>
                <w:sz w:val="20"/>
                <w:szCs w:val="20"/>
              </w:rPr>
              <w:t>Ord.</w:t>
            </w:r>
          </w:p>
        </w:tc>
      </w:tr>
      <w:tr w:rsidR="005B3C4D" w:rsidRPr="0017281F" w14:paraId="3702DADF" w14:textId="77777777" w:rsidTr="006D596A">
        <w:trPr>
          <w:trHeight w:val="300"/>
        </w:trPr>
        <w:tc>
          <w:tcPr>
            <w:tcW w:w="245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4264C6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v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C4E7F3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A73FCE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9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EB94D0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5CC169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18ADED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794BFD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3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090891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3E876C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8224D7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7628310F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93748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Ter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A3EE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7AFD6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59279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4FF83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F2FAB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897EB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042A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9A9FC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F10A6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7C12C4F1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EEF62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66DB3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F48FB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3B3FC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0B2B9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3CEF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78B44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A8BEA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A671E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D243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4A4E2CA5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1A3A8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4412F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97E04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82C74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23A1F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099A4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6FB6C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C40A9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D65CC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B3158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35F8023D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1383C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a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3D20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8CEA6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092A2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A26DE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7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5E69F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14141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540E7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B25E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AAA7E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3C03DAB3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7AB64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v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AF8CA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8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B3816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779EF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192D3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E84A2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71BCB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60BC2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1FD71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8ACDB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3BDFD8D5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E9D55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a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AAACB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B1E72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FD1C2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2D05D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45D98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B5FFE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2648A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E40C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7F3C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0C8C1EE8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E3E6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a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FD5CF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E3941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B530F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3475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6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73F05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D8852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7A49C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6CE16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1040A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4496E17A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8A698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v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FEF8D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D551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D6B01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2E670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3451D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35539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D4AC9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ECC89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D7E5C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1E140177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4EB8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Ter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DC443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8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32491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4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2B30B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F937F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5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E419B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BBD41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C4D9F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EB920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4D1B0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2116AF74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89052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Ter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986C1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78431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B1C0C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3E3D9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DCC7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2ADEE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B6B72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C846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90DA6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051E77C2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55C46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 orien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5CF71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800C7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3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A11C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39117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3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05DC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FA308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23617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FBAB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8B328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7CB414D1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E4F39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a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62B95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6CCFE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711C5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7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59621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14EB7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9914C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BF287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80B8C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3D3F5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7FFE710E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8F8DD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 aler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40300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7EDFE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612BB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2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D7C4A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A12AF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92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F9306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2928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7BCD8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87E23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478A18E6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44354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 executive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BE0CA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F89DF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D1D0A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3E2CB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4591F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4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FC85E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A976A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3919E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A30F2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3E52E259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EA0A7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v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9F778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8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BA48A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81B56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19645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2A7C3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2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B854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64929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59761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1511A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38815665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C2506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a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92E0E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8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CB9A5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ED0F4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35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70643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C2A0F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72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A6535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D8E7A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3B0B5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2DF7A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0E086F5B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DC2D0B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Ter executive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B8F35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5CEDA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15383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198F9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A5400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96600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DCBD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B11FD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1E575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34C4FEF9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A4C0F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3 Ter Distance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8C75F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85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96464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1382A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8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8972E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08EC9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8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69486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0A7DD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986D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064D0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5BAB294B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76679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Ter SNARC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1744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86D93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48759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4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D2F9F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CB6A3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72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6ADB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347C9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9B63A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4BA2A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4DA98F1F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C1988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 aler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4C56D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AC472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3377D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96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8A566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22076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829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82238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8CAB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A62A9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BDE29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57E98C16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E465CF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1 v orien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2B653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B97F5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8249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80C73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6672D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3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4FE23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A54DF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ACC03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57D74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B3C4D" w:rsidRPr="0017281F" w14:paraId="02DE57C1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0200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a SNARC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985E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23F00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BCEE7A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4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158A4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67667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346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D3C44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1E46E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9263E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0F954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30F0A9A4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D938DE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 xml:space="preserve">Task 1 </w:t>
            </w:r>
            <w:proofErr w:type="gramStart"/>
            <w:r w:rsidRPr="0017281F">
              <w:rPr>
                <w:rFonts w:ascii="Times New Roman" w:hAnsi="Times New Roman"/>
                <w:sz w:val="20"/>
                <w:szCs w:val="20"/>
              </w:rPr>
              <w:t>a</w:t>
            </w:r>
            <w:proofErr w:type="gramEnd"/>
            <w:r w:rsidRPr="0017281F">
              <w:rPr>
                <w:rFonts w:ascii="Times New Roman" w:hAnsi="Times New Roman"/>
                <w:sz w:val="20"/>
                <w:szCs w:val="20"/>
              </w:rPr>
              <w:t xml:space="preserve"> orienting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67678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FA9BF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3D9C4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8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A067D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BD8BF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06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AF2DD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7D6F6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27E9B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3E9BE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  <w:tr w:rsidR="005B3C4D" w:rsidRPr="0017281F" w14:paraId="5702CFA6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A8CA8D" w14:textId="77777777" w:rsidR="005B3C4D" w:rsidRPr="0017281F" w:rsidRDefault="005B3C4D" w:rsidP="006D596A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 xml:space="preserve">Task 1 </w:t>
            </w:r>
            <w:proofErr w:type="spellStart"/>
            <w:proofErr w:type="gramStart"/>
            <w:r w:rsidRPr="0017281F">
              <w:rPr>
                <w:rFonts w:ascii="Times New Roman" w:hAnsi="Times New Roman"/>
                <w:sz w:val="20"/>
                <w:szCs w:val="20"/>
              </w:rPr>
              <w:t>a</w:t>
            </w:r>
            <w:proofErr w:type="spellEnd"/>
            <w:proofErr w:type="gramEnd"/>
            <w:r w:rsidRPr="0017281F">
              <w:rPr>
                <w:rFonts w:ascii="Times New Roman" w:hAnsi="Times New Roman"/>
                <w:sz w:val="20"/>
                <w:szCs w:val="20"/>
              </w:rPr>
              <w:t xml:space="preserve"> executive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6F522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AE535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C10A6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467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8CF4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F5E4E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63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5AB48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CD683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236AB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C1771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5B3C4D" w:rsidRPr="0017281F" w14:paraId="5021DD60" w14:textId="77777777" w:rsidTr="006D596A">
        <w:trPr>
          <w:trHeight w:val="300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E4FDC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Task 2 v SNARC effect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E8996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1E3A7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975256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9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E90D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46B17D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0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13E32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FE015E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8767C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A6694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5B3C4D" w:rsidRPr="0017281F" w14:paraId="7B87E386" w14:textId="77777777" w:rsidTr="006D596A">
        <w:trPr>
          <w:trHeight w:val="315"/>
        </w:trPr>
        <w:tc>
          <w:tcPr>
            <w:tcW w:w="245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E368D22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 xml:space="preserve">Task 1 </w:t>
            </w:r>
            <w:proofErr w:type="gramStart"/>
            <w:r w:rsidRPr="0017281F">
              <w:rPr>
                <w:rFonts w:ascii="Times New Roman" w:hAnsi="Times New Roman"/>
                <w:sz w:val="20"/>
                <w:szCs w:val="20"/>
              </w:rPr>
              <w:t>a</w:t>
            </w:r>
            <w:proofErr w:type="gramEnd"/>
            <w:r w:rsidRPr="0017281F">
              <w:rPr>
                <w:rFonts w:ascii="Times New Roman" w:hAnsi="Times New Roman"/>
                <w:sz w:val="20"/>
                <w:szCs w:val="20"/>
              </w:rPr>
              <w:t xml:space="preserve"> alerting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D12259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192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B1F97BB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60CD440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2115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53763B5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8F8E308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160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F2A804C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C88CE01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753F9DF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BA59D14" w14:textId="77777777" w:rsidR="005B3C4D" w:rsidRPr="0017281F" w:rsidRDefault="005B3C4D" w:rsidP="006D59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7281F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</w:tr>
    </w:tbl>
    <w:p w14:paraId="27309506" w14:textId="77777777" w:rsidR="005B3C4D" w:rsidRDefault="005B3C4D" w:rsidP="005B3C4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2653E4" w14:textId="77777777" w:rsidR="005B3C4D" w:rsidRPr="00015159" w:rsidRDefault="005B3C4D" w:rsidP="005B3C4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5B3C4D" w:rsidRPr="00015159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7E3F1" w14:textId="77777777" w:rsidR="00E67123" w:rsidRDefault="00E67123">
      <w:pPr>
        <w:spacing w:after="0" w:line="240" w:lineRule="auto"/>
      </w:pPr>
      <w:r>
        <w:separator/>
      </w:r>
    </w:p>
  </w:endnote>
  <w:endnote w:type="continuationSeparator" w:id="0">
    <w:p w14:paraId="3D87479F" w14:textId="77777777" w:rsidR="00E67123" w:rsidRDefault="00E6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1B344" w14:textId="77777777" w:rsidR="00E67123" w:rsidRDefault="00E67123">
      <w:pPr>
        <w:spacing w:after="0" w:line="240" w:lineRule="auto"/>
      </w:pPr>
      <w:r>
        <w:separator/>
      </w:r>
    </w:p>
  </w:footnote>
  <w:footnote w:type="continuationSeparator" w:id="0">
    <w:p w14:paraId="1E2500B1" w14:textId="77777777" w:rsidR="00E67123" w:rsidRDefault="00E671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sqwFAEwHBH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0ED1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39F7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122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634B"/>
    <w:rsid w:val="001E7124"/>
    <w:rsid w:val="001E7180"/>
    <w:rsid w:val="001E727E"/>
    <w:rsid w:val="001E7A61"/>
    <w:rsid w:val="001E7B64"/>
    <w:rsid w:val="001F0AE8"/>
    <w:rsid w:val="001F2A0C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0BE9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37747"/>
    <w:rsid w:val="0034022C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2F6C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1E1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6148"/>
    <w:rsid w:val="005B2A23"/>
    <w:rsid w:val="005B3C4D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13FD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10083"/>
    <w:rsid w:val="006109EF"/>
    <w:rsid w:val="00612F31"/>
    <w:rsid w:val="00613583"/>
    <w:rsid w:val="0061542D"/>
    <w:rsid w:val="00616FDD"/>
    <w:rsid w:val="00617C95"/>
    <w:rsid w:val="006212AF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E725B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F80"/>
    <w:rsid w:val="00934A96"/>
    <w:rsid w:val="0093577E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198"/>
    <w:rsid w:val="009A32AE"/>
    <w:rsid w:val="009A33F9"/>
    <w:rsid w:val="009A3C8B"/>
    <w:rsid w:val="009A4285"/>
    <w:rsid w:val="009A4ECC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5170"/>
    <w:rsid w:val="00A259FB"/>
    <w:rsid w:val="00A26601"/>
    <w:rsid w:val="00A26FF8"/>
    <w:rsid w:val="00A276C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158B"/>
    <w:rsid w:val="00A82A4B"/>
    <w:rsid w:val="00A82DDF"/>
    <w:rsid w:val="00A83B5D"/>
    <w:rsid w:val="00A83D46"/>
    <w:rsid w:val="00A84265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A6BF0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86D95"/>
    <w:rsid w:val="00B90052"/>
    <w:rsid w:val="00B90A20"/>
    <w:rsid w:val="00B9229B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46F1"/>
    <w:rsid w:val="00D94CD2"/>
    <w:rsid w:val="00D950DD"/>
    <w:rsid w:val="00D97048"/>
    <w:rsid w:val="00D970B2"/>
    <w:rsid w:val="00D97528"/>
    <w:rsid w:val="00D977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67123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3">
    <w:name w:val="Table Grid3"/>
    <w:basedOn w:val="TableNormal"/>
    <w:next w:val="TableGrid"/>
    <w:uiPriority w:val="39"/>
    <w:rsid w:val="005B3C4D"/>
    <w:pPr>
      <w:spacing w:after="0" w:line="240" w:lineRule="auto"/>
    </w:pPr>
    <w:rPr>
      <w:rFonts w:cs="Times New Roman"/>
      <w:kern w:val="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Props1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32</Words>
  <Characters>4399</Characters>
  <Application>Microsoft Office Word</Application>
  <DocSecurity>0</DocSecurity>
  <Lines>628</Lines>
  <Paragraphs>6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2</cp:revision>
  <cp:lastPrinted>2022-05-13T05:39:00Z</cp:lastPrinted>
  <dcterms:created xsi:type="dcterms:W3CDTF">2022-11-03T07:54:00Z</dcterms:created>
  <dcterms:modified xsi:type="dcterms:W3CDTF">2023-09-19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be51c5f63b13384d4b75a38b0643b23c5cc3edf07456bdbaf4e73840e8ac546e</vt:lpwstr>
  </property>
</Properties>
</file>